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7E45" w:rsidRDefault="005E7E45" w:rsidP="005E7E45">
      <w:pPr>
        <w:bidi/>
        <w:jc w:val="center"/>
        <w:rPr>
          <w:rFonts w:cs="B Nazanin" w:hint="cs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بسمه تعالی </w:t>
      </w:r>
    </w:p>
    <w:p w:rsidR="005E7E45" w:rsidRPr="00C70D12" w:rsidRDefault="005E7E45" w:rsidP="005E7E45">
      <w:pPr>
        <w:bidi/>
        <w:jc w:val="center"/>
        <w:rPr>
          <w:rFonts w:cs="B Nazanin" w:hint="cs"/>
          <w:b/>
          <w:bCs/>
          <w:sz w:val="28"/>
          <w:szCs w:val="28"/>
          <w:rtl/>
          <w:lang w:bidi="fa-IR"/>
        </w:rPr>
      </w:pPr>
      <w:r w:rsidRPr="00C70D12">
        <w:rPr>
          <w:rFonts w:cs="B Nazanin" w:hint="cs"/>
          <w:b/>
          <w:bCs/>
          <w:sz w:val="28"/>
          <w:szCs w:val="28"/>
          <w:rtl/>
          <w:lang w:bidi="fa-IR"/>
        </w:rPr>
        <w:t xml:space="preserve">فرم معرفی پروژه  برای روز همایش هوش مصنوعی دانشگاه صنعتی خواجه نصیر الدین طوسی </w:t>
      </w:r>
    </w:p>
    <w:p w:rsidR="005E7E45" w:rsidRPr="00C70D12" w:rsidRDefault="00F814BF" w:rsidP="000355FB">
      <w:pPr>
        <w:bidi/>
        <w:rPr>
          <w:rFonts w:cs="B Titr"/>
          <w:b/>
          <w:bCs/>
          <w:sz w:val="28"/>
          <w:szCs w:val="28"/>
          <w:rtl/>
          <w:lang w:bidi="fa-IR"/>
        </w:rPr>
      </w:pPr>
      <w:r w:rsidRPr="00C70D12">
        <w:rPr>
          <w:rFonts w:cs="B Titr" w:hint="cs"/>
          <w:b/>
          <w:bCs/>
          <w:sz w:val="28"/>
          <w:szCs w:val="28"/>
          <w:rtl/>
          <w:lang w:bidi="fa-IR"/>
        </w:rPr>
        <w:t>1-</w:t>
      </w:r>
      <w:r w:rsidR="005E7E45" w:rsidRPr="00C70D12">
        <w:rPr>
          <w:rFonts w:cs="B Titr" w:hint="cs"/>
          <w:b/>
          <w:bCs/>
          <w:sz w:val="28"/>
          <w:szCs w:val="28"/>
          <w:rtl/>
          <w:lang w:bidi="fa-IR"/>
        </w:rPr>
        <w:t xml:space="preserve"> شناسنامه پروژه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350"/>
      </w:tblGrid>
      <w:tr w:rsidR="0053521B" w:rsidTr="0053521B">
        <w:tc>
          <w:tcPr>
            <w:tcW w:w="9350" w:type="dxa"/>
          </w:tcPr>
          <w:p w:rsidR="0053521B" w:rsidRPr="00C70D12" w:rsidRDefault="0053521B" w:rsidP="0053521B">
            <w:pPr>
              <w:bidi/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</w:pPr>
            <w:r w:rsidRPr="00C70D1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دانشکده :</w:t>
            </w:r>
          </w:p>
        </w:tc>
      </w:tr>
      <w:tr w:rsidR="0053521B" w:rsidTr="0053521B">
        <w:tc>
          <w:tcPr>
            <w:tcW w:w="9350" w:type="dxa"/>
          </w:tcPr>
          <w:p w:rsidR="00F814BF" w:rsidRPr="00C70D12" w:rsidRDefault="00F814BF" w:rsidP="00F814BF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C70D1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عنوان پروژه:</w:t>
            </w:r>
          </w:p>
          <w:p w:rsidR="0053521B" w:rsidRPr="00C70D12" w:rsidRDefault="0053521B" w:rsidP="005E7E45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  <w:tr w:rsidR="0053521B" w:rsidTr="0053521B">
        <w:tc>
          <w:tcPr>
            <w:tcW w:w="9350" w:type="dxa"/>
          </w:tcPr>
          <w:p w:rsidR="00F814BF" w:rsidRPr="00C70D12" w:rsidRDefault="00F814BF" w:rsidP="00F814BF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C70D1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مجری یا </w:t>
            </w:r>
            <w:r w:rsidRPr="00C70D1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مجریان پروژه:</w:t>
            </w:r>
          </w:p>
          <w:p w:rsidR="0053521B" w:rsidRPr="00C70D12" w:rsidRDefault="0053521B" w:rsidP="005E7E45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  <w:tr w:rsidR="0053521B" w:rsidTr="0053521B">
        <w:tc>
          <w:tcPr>
            <w:tcW w:w="9350" w:type="dxa"/>
          </w:tcPr>
          <w:p w:rsidR="00F814BF" w:rsidRPr="00C70D12" w:rsidRDefault="00F814BF" w:rsidP="00FA7AC2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C70D1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زم</w:t>
            </w:r>
            <w:r w:rsidR="00FA7AC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ینه</w:t>
            </w:r>
            <w:r w:rsidR="00FA7AC2"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  <w:softHyphen/>
            </w:r>
            <w:r w:rsidRPr="00C70D1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های </w:t>
            </w:r>
            <w:r w:rsidR="00FA7AC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علمی </w:t>
            </w:r>
            <w:r w:rsidRPr="00C70D1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فعالیت مجری پروژه (عضو هیئت علمی): </w:t>
            </w:r>
          </w:p>
          <w:p w:rsidR="0053521B" w:rsidRPr="00C70D12" w:rsidRDefault="0053521B" w:rsidP="005E7E45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  <w:tr w:rsidR="0053521B" w:rsidTr="0053521B">
        <w:tc>
          <w:tcPr>
            <w:tcW w:w="9350" w:type="dxa"/>
          </w:tcPr>
          <w:p w:rsidR="00F814BF" w:rsidRDefault="00F814BF" w:rsidP="001C61F1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C70D1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هدف پروژه</w:t>
            </w:r>
            <w:r w:rsidR="00FA7AC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FA7AC2" w:rsidRPr="00FA7AC2">
              <w:rPr>
                <w:rFonts w:cs="B Nazanin" w:hint="cs"/>
                <w:sz w:val="28"/>
                <w:szCs w:val="28"/>
                <w:rtl/>
                <w:lang w:bidi="fa-IR"/>
              </w:rPr>
              <w:t>(بصورت مختصر و در قالب یک</w:t>
            </w:r>
            <w:bookmarkStart w:id="0" w:name="_GoBack"/>
            <w:bookmarkEnd w:id="0"/>
            <w:r w:rsidR="00FA7AC2" w:rsidRPr="00FA7AC2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="00FA7AC2">
              <w:rPr>
                <w:rFonts w:cs="B Nazanin" w:hint="cs"/>
                <w:sz w:val="28"/>
                <w:szCs w:val="28"/>
                <w:rtl/>
                <w:lang w:bidi="fa-IR"/>
              </w:rPr>
              <w:t>یا دو ج</w:t>
            </w:r>
            <w:r w:rsidR="00FA7AC2" w:rsidRPr="00FA7AC2">
              <w:rPr>
                <w:rFonts w:cs="B Nazanin" w:hint="cs"/>
                <w:sz w:val="28"/>
                <w:szCs w:val="28"/>
                <w:rtl/>
                <w:lang w:bidi="fa-IR"/>
              </w:rPr>
              <w:t>مله)</w:t>
            </w:r>
            <w:r w:rsidR="001C61F1" w:rsidRPr="00C70D1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1C61F1" w:rsidRPr="00C70D1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:</w:t>
            </w:r>
          </w:p>
          <w:p w:rsidR="00FA7AC2" w:rsidRPr="00C70D12" w:rsidRDefault="00FA7AC2" w:rsidP="00FA7AC2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:rsidR="0053521B" w:rsidRPr="00C70D12" w:rsidRDefault="0053521B" w:rsidP="005E7E45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  <w:tr w:rsidR="0053521B" w:rsidTr="0053521B">
        <w:tc>
          <w:tcPr>
            <w:tcW w:w="9350" w:type="dxa"/>
          </w:tcPr>
          <w:p w:rsidR="00F814BF" w:rsidRPr="00C70D12" w:rsidRDefault="00F814BF" w:rsidP="00F814BF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C70D1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چکیده پروژه:</w:t>
            </w:r>
          </w:p>
          <w:p w:rsidR="0053521B" w:rsidRPr="00C70D12" w:rsidRDefault="0053521B" w:rsidP="00F814BF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:rsidR="00F814BF" w:rsidRPr="00C70D12" w:rsidRDefault="00F814BF" w:rsidP="00F814BF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:rsidR="00F814BF" w:rsidRPr="00C70D12" w:rsidRDefault="00F814BF" w:rsidP="00F814BF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:rsidR="00F814BF" w:rsidRPr="00C70D12" w:rsidRDefault="00F814BF" w:rsidP="00F814BF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:rsidR="00F814BF" w:rsidRPr="00C70D12" w:rsidRDefault="00F814BF" w:rsidP="00F814BF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  <w:tr w:rsidR="0053521B" w:rsidTr="0053521B">
        <w:tc>
          <w:tcPr>
            <w:tcW w:w="9350" w:type="dxa"/>
          </w:tcPr>
          <w:p w:rsidR="00F814BF" w:rsidRPr="00710EA6" w:rsidRDefault="00F814BF" w:rsidP="00EE03B9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C70D1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محور پروژه</w:t>
            </w:r>
            <w:r w:rsidR="00C70D1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:   </w:t>
            </w:r>
            <w:r w:rsidR="00C70D12" w:rsidRPr="00C70D12">
              <w:rPr>
                <w:rFonts w:cs="B Nazanin" w:hint="cs"/>
                <w:sz w:val="28"/>
                <w:szCs w:val="28"/>
                <w:rtl/>
                <w:lang w:bidi="fa-IR"/>
              </w:rPr>
              <w:t>پروژه</w:t>
            </w:r>
            <w:r w:rsidRPr="00710EA6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در کدام یک از محورهای </w:t>
            </w:r>
            <w:r w:rsidR="00EE03B9">
              <w:rPr>
                <w:rFonts w:cs="B Nazanin" w:hint="cs"/>
                <w:sz w:val="28"/>
                <w:szCs w:val="28"/>
                <w:rtl/>
                <w:lang w:bidi="fa-IR"/>
              </w:rPr>
              <w:t>همایش</w:t>
            </w:r>
            <w:r w:rsidRPr="00710EA6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قرار می گیرد:</w:t>
            </w:r>
          </w:p>
          <w:p w:rsidR="00F814BF" w:rsidRPr="00710EA6" w:rsidRDefault="00F814BF" w:rsidP="00F814BF">
            <w:pPr>
              <w:pStyle w:val="ListParagraph"/>
              <w:numPr>
                <w:ilvl w:val="0"/>
                <w:numId w:val="1"/>
              </w:numPr>
              <w:bidi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پزشکی</w:t>
            </w:r>
            <w:r w:rsidRPr="00710EA6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و سلامت</w:t>
            </w:r>
            <w:r>
              <w:rPr>
                <w:rFonts w:ascii="Cambria Math" w:hAnsi="Cambria Math" w:cs="Cambria Math" w:hint="cs"/>
                <w:sz w:val="28"/>
                <w:szCs w:val="28"/>
                <w:rtl/>
                <w:lang w:bidi="fa-IR"/>
              </w:rPr>
              <w:t>▭</w:t>
            </w:r>
          </w:p>
          <w:p w:rsidR="00F814BF" w:rsidRPr="00710EA6" w:rsidRDefault="00F814BF" w:rsidP="00F814BF">
            <w:pPr>
              <w:pStyle w:val="ListParagraph"/>
              <w:numPr>
                <w:ilvl w:val="0"/>
                <w:numId w:val="1"/>
              </w:numPr>
              <w:bidi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انرژی</w:t>
            </w:r>
            <w:r>
              <w:rPr>
                <w:rFonts w:ascii="Cambria Math" w:hAnsi="Cambria Math" w:cs="Cambria Math" w:hint="cs"/>
                <w:sz w:val="28"/>
                <w:szCs w:val="28"/>
                <w:rtl/>
                <w:lang w:bidi="fa-IR"/>
              </w:rPr>
              <w:t>▭</w:t>
            </w:r>
          </w:p>
          <w:p w:rsidR="00F814BF" w:rsidRPr="00710EA6" w:rsidRDefault="00F814BF" w:rsidP="00F814BF">
            <w:pPr>
              <w:pStyle w:val="ListParagraph"/>
              <w:numPr>
                <w:ilvl w:val="0"/>
                <w:numId w:val="1"/>
              </w:numPr>
              <w:bidi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برق و کامپیوتر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ascii="Cambria Math" w:hAnsi="Cambria Math" w:cs="Cambria Math" w:hint="cs"/>
                <w:sz w:val="28"/>
                <w:szCs w:val="28"/>
                <w:rtl/>
                <w:lang w:bidi="fa-IR"/>
              </w:rPr>
              <w:t>▭</w:t>
            </w:r>
          </w:p>
          <w:p w:rsidR="00F814BF" w:rsidRPr="00710EA6" w:rsidRDefault="00F814BF" w:rsidP="00F814BF">
            <w:pPr>
              <w:pStyle w:val="ListParagraph"/>
              <w:numPr>
                <w:ilvl w:val="0"/>
                <w:numId w:val="1"/>
              </w:numPr>
              <w:bidi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عمران و محیط زیست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ascii="Cambria Math" w:hAnsi="Cambria Math" w:cs="Cambria Math" w:hint="cs"/>
                <w:sz w:val="28"/>
                <w:szCs w:val="28"/>
                <w:rtl/>
                <w:lang w:bidi="fa-IR"/>
              </w:rPr>
              <w:t>▭</w:t>
            </w:r>
          </w:p>
          <w:p w:rsidR="00F814BF" w:rsidRPr="00710EA6" w:rsidRDefault="00F814BF" w:rsidP="00F814BF">
            <w:pPr>
              <w:pStyle w:val="ListParagraph"/>
              <w:numPr>
                <w:ilvl w:val="0"/>
                <w:numId w:val="1"/>
              </w:numPr>
              <w:bidi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خدمات شهری و حمل و نقل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ascii="Cambria Math" w:hAnsi="Cambria Math" w:cs="Cambria Math" w:hint="cs"/>
                <w:sz w:val="28"/>
                <w:szCs w:val="28"/>
                <w:rtl/>
                <w:lang w:bidi="fa-IR"/>
              </w:rPr>
              <w:t>▭</w:t>
            </w:r>
          </w:p>
          <w:p w:rsidR="00F814BF" w:rsidRPr="00710EA6" w:rsidRDefault="00F814BF" w:rsidP="00F814BF">
            <w:pPr>
              <w:pStyle w:val="ListParagraph"/>
              <w:numPr>
                <w:ilvl w:val="0"/>
                <w:numId w:val="1"/>
              </w:numPr>
              <w:bidi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اقتصاد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ascii="Cambria Math" w:hAnsi="Cambria Math" w:cs="Cambria Math" w:hint="cs"/>
                <w:sz w:val="28"/>
                <w:szCs w:val="28"/>
                <w:rtl/>
                <w:lang w:bidi="fa-IR"/>
              </w:rPr>
              <w:t>▭</w:t>
            </w:r>
          </w:p>
          <w:p w:rsidR="00F814BF" w:rsidRPr="00710EA6" w:rsidRDefault="00F814BF" w:rsidP="00F814BF">
            <w:pPr>
              <w:pStyle w:val="ListParagraph"/>
              <w:numPr>
                <w:ilvl w:val="0"/>
                <w:numId w:val="1"/>
              </w:numPr>
              <w:bidi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صنایع هوافضا و خودرو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ascii="Cambria Math" w:hAnsi="Cambria Math" w:cs="Cambria Math" w:hint="cs"/>
                <w:sz w:val="28"/>
                <w:szCs w:val="28"/>
                <w:rtl/>
                <w:lang w:bidi="fa-IR"/>
              </w:rPr>
              <w:t>▭</w:t>
            </w:r>
          </w:p>
          <w:p w:rsidR="0053521B" w:rsidRDefault="0053521B" w:rsidP="005E7E45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</w:tbl>
    <w:p w:rsidR="00C70D12" w:rsidRDefault="00C70D12" w:rsidP="00C70D12">
      <w:pPr>
        <w:bidi/>
        <w:rPr>
          <w:rFonts w:cs="B Nazanin"/>
          <w:sz w:val="28"/>
          <w:szCs w:val="28"/>
          <w:rtl/>
          <w:lang w:bidi="fa-IR"/>
        </w:rPr>
      </w:pPr>
    </w:p>
    <w:p w:rsidR="005E7E45" w:rsidRPr="000355FB" w:rsidRDefault="00C70D12" w:rsidP="000355FB">
      <w:pPr>
        <w:bidi/>
        <w:rPr>
          <w:rFonts w:cs="B Titr"/>
          <w:sz w:val="28"/>
          <w:szCs w:val="28"/>
          <w:rtl/>
          <w:lang w:bidi="fa-IR"/>
        </w:rPr>
      </w:pPr>
      <w:r w:rsidRPr="000355FB">
        <w:rPr>
          <w:rFonts w:cs="B Titr" w:hint="cs"/>
          <w:sz w:val="28"/>
          <w:szCs w:val="28"/>
          <w:rtl/>
          <w:lang w:bidi="fa-IR"/>
        </w:rPr>
        <w:t>2-</w:t>
      </w:r>
      <w:r w:rsidR="00F814BF" w:rsidRPr="000355FB">
        <w:rPr>
          <w:rFonts w:cs="B Titr" w:hint="cs"/>
          <w:sz w:val="28"/>
          <w:szCs w:val="28"/>
          <w:rtl/>
          <w:lang w:bidi="fa-IR"/>
        </w:rPr>
        <w:t xml:space="preserve"> </w:t>
      </w:r>
      <w:r w:rsidR="000355FB" w:rsidRPr="000355FB">
        <w:rPr>
          <w:rFonts w:cs="B Titr" w:hint="cs"/>
          <w:sz w:val="28"/>
          <w:szCs w:val="28"/>
          <w:rtl/>
          <w:lang w:bidi="fa-IR"/>
        </w:rPr>
        <w:t>سوالات</w:t>
      </w:r>
      <w:r w:rsidR="000355FB">
        <w:rPr>
          <w:rFonts w:cs="B Titr" w:hint="cs"/>
          <w:sz w:val="28"/>
          <w:szCs w:val="28"/>
          <w:rtl/>
          <w:lang w:bidi="fa-IR"/>
        </w:rPr>
        <w:t xml:space="preserve"> برای </w:t>
      </w:r>
      <w:r w:rsidR="000355FB">
        <w:rPr>
          <w:rFonts w:cs="B Titr" w:hint="cs"/>
          <w:sz w:val="28"/>
          <w:szCs w:val="28"/>
          <w:rtl/>
          <w:lang w:bidi="fa-IR"/>
        </w:rPr>
        <w:t>معرفی</w:t>
      </w:r>
      <w:r w:rsidR="000355FB" w:rsidRPr="000355FB">
        <w:rPr>
          <w:rFonts w:cs="B Titr" w:hint="cs"/>
          <w:sz w:val="28"/>
          <w:szCs w:val="28"/>
          <w:rtl/>
          <w:lang w:bidi="fa-IR"/>
        </w:rPr>
        <w:t xml:space="preserve"> بیشتر</w:t>
      </w:r>
      <w:r w:rsidR="000355FB">
        <w:rPr>
          <w:rFonts w:cs="B Titr" w:hint="cs"/>
          <w:sz w:val="28"/>
          <w:szCs w:val="28"/>
          <w:rtl/>
          <w:lang w:bidi="fa-IR"/>
        </w:rPr>
        <w:t xml:space="preserve"> و  ارائه </w:t>
      </w:r>
    </w:p>
    <w:p w:rsidR="005E7E45" w:rsidRDefault="000355FB" w:rsidP="005E7E45">
      <w:pPr>
        <w:bidi/>
        <w:rPr>
          <w:rFonts w:cs="B Nazanin" w:hint="cs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2-1) </w:t>
      </w:r>
      <w:r w:rsidR="005E7E45">
        <w:rPr>
          <w:rFonts w:cs="B Nazanin" w:hint="cs"/>
          <w:sz w:val="28"/>
          <w:szCs w:val="28"/>
          <w:rtl/>
          <w:lang w:bidi="fa-IR"/>
        </w:rPr>
        <w:t>آیا پروژه نتیجه یک قرارداد پژوهشی است؟ اگر چنین است در صورت امکان نام سازمان طرف قرارداد را ذکر بفرمایید .</w:t>
      </w:r>
    </w:p>
    <w:p w:rsidR="005E7E45" w:rsidRDefault="005E7E45" w:rsidP="005E7E45">
      <w:pPr>
        <w:bidi/>
        <w:rPr>
          <w:rFonts w:cs="B Nazanin"/>
          <w:sz w:val="28"/>
          <w:szCs w:val="28"/>
          <w:rtl/>
          <w:lang w:bidi="fa-IR"/>
        </w:rPr>
      </w:pPr>
    </w:p>
    <w:p w:rsidR="00710EA6" w:rsidRPr="00710EA6" w:rsidRDefault="000355FB" w:rsidP="00710EA6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2-2) </w:t>
      </w:r>
      <w:r w:rsidR="005E7E45">
        <w:rPr>
          <w:rFonts w:cs="B Nazanin" w:hint="cs"/>
          <w:sz w:val="28"/>
          <w:szCs w:val="28"/>
          <w:rtl/>
          <w:lang w:bidi="fa-IR"/>
        </w:rPr>
        <w:t>آیا از این پروژه مقاله مجله یا کنفرانس استخراج شده است؟ نام و مشخصات مقاله را ذکر بفرمایید.</w:t>
      </w:r>
    </w:p>
    <w:p w:rsidR="005E7E45" w:rsidRDefault="005E7E45" w:rsidP="005E7E45">
      <w:pPr>
        <w:bidi/>
        <w:rPr>
          <w:rFonts w:cs="B Nazanin"/>
          <w:sz w:val="28"/>
          <w:szCs w:val="28"/>
          <w:rtl/>
          <w:lang w:bidi="fa-IR"/>
        </w:rPr>
      </w:pPr>
    </w:p>
    <w:p w:rsidR="000355FB" w:rsidRDefault="000355FB" w:rsidP="000355FB">
      <w:pPr>
        <w:bidi/>
        <w:rPr>
          <w:rFonts w:cs="B Nazanin"/>
          <w:sz w:val="28"/>
          <w:szCs w:val="28"/>
          <w:rtl/>
          <w:lang w:bidi="fa-IR"/>
        </w:rPr>
      </w:pPr>
    </w:p>
    <w:p w:rsidR="005E7E45" w:rsidRDefault="000355FB" w:rsidP="005E7E45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2-3) </w:t>
      </w:r>
      <w:r w:rsidR="005E7E45">
        <w:rPr>
          <w:rFonts w:cs="B Nazanin" w:hint="cs"/>
          <w:sz w:val="28"/>
          <w:szCs w:val="28"/>
          <w:rtl/>
          <w:lang w:bidi="fa-IR"/>
        </w:rPr>
        <w:t>زمانی که برای ارائه پروژه در نشستهای روز</w:t>
      </w:r>
      <w:r w:rsidR="005E7E45">
        <w:rPr>
          <w:rFonts w:cs="B Nazanin"/>
          <w:sz w:val="28"/>
          <w:szCs w:val="28"/>
          <w:lang w:bidi="fa-IR"/>
        </w:rPr>
        <w:t xml:space="preserve"> </w:t>
      </w:r>
      <w:r w:rsidR="005E7E45">
        <w:rPr>
          <w:rFonts w:cs="B Nazanin" w:hint="cs"/>
          <w:sz w:val="28"/>
          <w:szCs w:val="28"/>
          <w:rtl/>
          <w:lang w:bidi="fa-IR"/>
        </w:rPr>
        <w:t xml:space="preserve"> همایش  بصورت شفاهی نیاز است را چقدر تخمین میزنید؟</w:t>
      </w:r>
    </w:p>
    <w:p w:rsidR="005E7E45" w:rsidRDefault="005E7E45" w:rsidP="005E7E45">
      <w:pPr>
        <w:bidi/>
        <w:rPr>
          <w:rFonts w:cs="B Nazanin"/>
          <w:sz w:val="28"/>
          <w:szCs w:val="28"/>
          <w:rtl/>
          <w:lang w:bidi="fa-IR"/>
        </w:rPr>
      </w:pPr>
    </w:p>
    <w:p w:rsidR="000355FB" w:rsidRDefault="000355FB" w:rsidP="000355FB">
      <w:pPr>
        <w:bidi/>
        <w:rPr>
          <w:rFonts w:cs="B Nazanin"/>
          <w:sz w:val="28"/>
          <w:szCs w:val="28"/>
          <w:rtl/>
          <w:lang w:bidi="fa-IR"/>
        </w:rPr>
      </w:pPr>
    </w:p>
    <w:p w:rsidR="005E7E45" w:rsidRDefault="000355FB" w:rsidP="00EE03B9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2-4) </w:t>
      </w:r>
      <w:r w:rsidR="005E7E45">
        <w:rPr>
          <w:rFonts w:cs="B Nazanin" w:hint="cs"/>
          <w:sz w:val="28"/>
          <w:szCs w:val="28"/>
          <w:rtl/>
          <w:lang w:bidi="fa-IR"/>
        </w:rPr>
        <w:t xml:space="preserve">آیا پروژه خروجی سخت افزاری و فیزیکی دارد که در روز همایش قابل </w:t>
      </w:r>
      <w:r w:rsidR="00EE03B9">
        <w:rPr>
          <w:rFonts w:cs="B Nazanin" w:hint="cs"/>
          <w:sz w:val="28"/>
          <w:szCs w:val="28"/>
          <w:rtl/>
          <w:lang w:bidi="fa-IR"/>
        </w:rPr>
        <w:t>نمایش</w:t>
      </w:r>
      <w:r w:rsidR="005E7E45">
        <w:rPr>
          <w:rFonts w:cs="B Nazanin" w:hint="cs"/>
          <w:sz w:val="28"/>
          <w:szCs w:val="28"/>
          <w:rtl/>
          <w:lang w:bidi="fa-IR"/>
        </w:rPr>
        <w:t xml:space="preserve"> باشد؟ چه فضا و  لوازمی به این منظور نیاز است؟</w:t>
      </w:r>
    </w:p>
    <w:p w:rsidR="005E7E45" w:rsidRDefault="005E7E45" w:rsidP="005E7E45">
      <w:pPr>
        <w:bidi/>
        <w:rPr>
          <w:rFonts w:cs="B Nazanin"/>
          <w:sz w:val="28"/>
          <w:szCs w:val="28"/>
          <w:rtl/>
          <w:lang w:bidi="fa-IR"/>
        </w:rPr>
      </w:pPr>
    </w:p>
    <w:p w:rsidR="005E7E45" w:rsidRDefault="005E7E45" w:rsidP="005E7E45">
      <w:pPr>
        <w:bidi/>
        <w:rPr>
          <w:rFonts w:cs="B Nazanin"/>
          <w:sz w:val="28"/>
          <w:szCs w:val="28"/>
          <w:rtl/>
          <w:lang w:bidi="fa-IR"/>
        </w:rPr>
      </w:pPr>
    </w:p>
    <w:p w:rsidR="000355FB" w:rsidRDefault="000355FB" w:rsidP="000355FB">
      <w:pPr>
        <w:bidi/>
        <w:rPr>
          <w:rFonts w:cs="B Nazanin"/>
          <w:sz w:val="28"/>
          <w:szCs w:val="28"/>
          <w:rtl/>
          <w:lang w:bidi="fa-IR"/>
        </w:rPr>
      </w:pPr>
    </w:p>
    <w:p w:rsidR="00710EA6" w:rsidRPr="00710EA6" w:rsidRDefault="000355FB" w:rsidP="005E7E45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2-5) </w:t>
      </w:r>
      <w:r w:rsidR="00E941A8">
        <w:rPr>
          <w:rFonts w:cs="B Nazanin" w:hint="cs"/>
          <w:sz w:val="28"/>
          <w:szCs w:val="28"/>
          <w:rtl/>
          <w:lang w:bidi="fa-IR"/>
        </w:rPr>
        <w:t>د</w:t>
      </w:r>
      <w:r w:rsidR="005E7E45">
        <w:rPr>
          <w:rFonts w:cs="B Nazanin" w:hint="cs"/>
          <w:sz w:val="28"/>
          <w:szCs w:val="28"/>
          <w:rtl/>
          <w:lang w:bidi="fa-IR"/>
        </w:rPr>
        <w:t>یگر توضیحات که لازم میدانید را ذکر بفرمایید.</w:t>
      </w:r>
    </w:p>
    <w:p w:rsidR="00710EA6" w:rsidRDefault="00710EA6">
      <w:pPr>
        <w:rPr>
          <w:rtl/>
          <w:lang w:bidi="fa-IR"/>
        </w:rPr>
      </w:pPr>
    </w:p>
    <w:p w:rsidR="00710EA6" w:rsidRDefault="00710EA6">
      <w:pPr>
        <w:rPr>
          <w:lang w:bidi="fa-IR"/>
        </w:rPr>
      </w:pPr>
      <w:r>
        <w:rPr>
          <w:rFonts w:hint="cs"/>
          <w:rtl/>
          <w:lang w:bidi="fa-IR"/>
        </w:rPr>
        <w:t>:</w:t>
      </w:r>
    </w:p>
    <w:sectPr w:rsidR="00710EA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1B386B"/>
    <w:multiLevelType w:val="hybridMultilevel"/>
    <w:tmpl w:val="473640B2"/>
    <w:lvl w:ilvl="0" w:tplc="AF28122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Mja0tDA1MDAwMzRR0lEKTi0uzszPAykwrAUApofDAywAAAA="/>
  </w:docVars>
  <w:rsids>
    <w:rsidRoot w:val="00710EA6"/>
    <w:rsid w:val="000355FB"/>
    <w:rsid w:val="001C61F1"/>
    <w:rsid w:val="00502485"/>
    <w:rsid w:val="0053521B"/>
    <w:rsid w:val="005E7E45"/>
    <w:rsid w:val="00673BB9"/>
    <w:rsid w:val="00710EA6"/>
    <w:rsid w:val="00724691"/>
    <w:rsid w:val="00A8229D"/>
    <w:rsid w:val="00C70D12"/>
    <w:rsid w:val="00CA6BE4"/>
    <w:rsid w:val="00E941A8"/>
    <w:rsid w:val="00EE03B9"/>
    <w:rsid w:val="00F814BF"/>
    <w:rsid w:val="00F93E1E"/>
    <w:rsid w:val="00FA7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0D3BBC-030C-4432-A569-EEAA6C4B4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0EA6"/>
    <w:pPr>
      <w:ind w:left="720"/>
      <w:contextualSpacing/>
    </w:pPr>
  </w:style>
  <w:style w:type="table" w:styleId="TableGrid">
    <w:name w:val="Table Grid"/>
    <w:basedOn w:val="TableNormal"/>
    <w:uiPriority w:val="39"/>
    <w:rsid w:val="005352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2</Pages>
  <Words>148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bak n</dc:creator>
  <cp:keywords/>
  <dc:description/>
  <cp:lastModifiedBy>babak n</cp:lastModifiedBy>
  <cp:revision>12</cp:revision>
  <dcterms:created xsi:type="dcterms:W3CDTF">2022-04-10T13:06:00Z</dcterms:created>
  <dcterms:modified xsi:type="dcterms:W3CDTF">2022-05-12T13:29:00Z</dcterms:modified>
</cp:coreProperties>
</file>